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c7bb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0082d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d4a26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bb1010e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5648f30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bdf1bf7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